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7F034B28" w:rsidR="003D6D34" w:rsidRPr="001E2983" w:rsidRDefault="003D6D34" w:rsidP="00836950">
      <w:pPr>
        <w:jc w:val="right"/>
        <w:rPr>
          <w:rFonts w:cstheme="minorHAnsi"/>
          <w:sz w:val="24"/>
          <w:szCs w:val="24"/>
        </w:rPr>
      </w:pPr>
    </w:p>
    <w:p w14:paraId="154FEA09" w14:textId="77777777" w:rsidR="00005DE8" w:rsidRPr="001E2983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1E2983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1E2983" w:rsidRDefault="006F76E5" w:rsidP="00836950">
      <w:pPr>
        <w:rPr>
          <w:rFonts w:cstheme="minorHAnsi"/>
          <w:sz w:val="24"/>
          <w:szCs w:val="24"/>
        </w:rPr>
      </w:pPr>
      <w:r w:rsidRPr="001E2983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1E2983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1E2983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1E2983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1E2983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1E2983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1E2983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6A0FC686" w:rsidR="00163511" w:rsidRPr="001E2983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E2983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1E2983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1E2983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1E2983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1E2983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Content>
                <w:r w:rsidR="00926674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1E2983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6AFFED8B" w:rsidR="00163511" w:rsidRPr="001E2983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E2983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1E2983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1E2983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Content>
                <w:r w:rsidR="00926674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1E2983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5C5E659D" w:rsidR="002014C8" w:rsidRPr="001E2983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E2983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1E2983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1E2983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1E298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Content>
                <w:r w:rsidR="00926674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1E2983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1882BE69" w:rsidR="000B237C" w:rsidRPr="001E2983" w:rsidRDefault="00FD3A3B">
      <w:pPr>
        <w:spacing w:after="0"/>
        <w:jc w:val="both"/>
        <w:rPr>
          <w:rFonts w:cstheme="minorHAnsi"/>
          <w:sz w:val="24"/>
          <w:szCs w:val="24"/>
        </w:rPr>
      </w:pPr>
      <w:bookmarkStart w:id="0" w:name="_Toc135832459"/>
      <w:r w:rsidRPr="001E2983">
        <w:rPr>
          <w:rFonts w:cstheme="minorHAnsi"/>
          <w:sz w:val="24"/>
          <w:szCs w:val="24"/>
          <w:lang w:val="en-GB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 (Educational and Training) with the levels of the National Qualifications Framework in Saudi Arabia.</w:t>
      </w:r>
      <w:r w:rsidR="000B237C" w:rsidRPr="001E2983">
        <w:rPr>
          <w:rFonts w:cstheme="minorHAnsi"/>
          <w:sz w:val="24"/>
          <w:szCs w:val="24"/>
        </w:rPr>
        <w:t xml:space="preserve"> </w:t>
      </w:r>
    </w:p>
    <w:p w14:paraId="22B8BD55" w14:textId="10992DFD" w:rsidR="00FD3A3B" w:rsidRPr="001E2983" w:rsidRDefault="000B237C" w:rsidP="00836950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 w:rsidR="006D1ED1"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1E2983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1E2983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1E2983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1E2983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1E2983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1E2983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8"/>
        <w:gridCol w:w="2613"/>
        <w:gridCol w:w="3947"/>
      </w:tblGrid>
      <w:tr w:rsidR="00FE14EE" w:rsidRPr="001E2983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35403488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E2983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57FEE9A2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E2983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 xml:space="preserve">Program Qualification </w:t>
            </w: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  <w:lang w:val="en-GB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1CF58B05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E2983" w14:paraId="687F6531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35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02A7E51" w14:textId="77777777" w:rsidR="00805723" w:rsidRPr="003E1B20" w:rsidRDefault="00000000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2113926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805723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vanced Diploma</w:t>
            </w:r>
          </w:p>
          <w:p w14:paraId="1A2ABCBC" w14:textId="293CDBC5" w:rsidR="00FE14EE" w:rsidRPr="003E1B20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390655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805723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Intermediate Diploma</w:t>
            </w:r>
          </w:p>
        </w:tc>
        <w:tc>
          <w:tcPr>
            <w:tcW w:w="20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4CBBEEEC" w:rsidR="00FE14EE" w:rsidRPr="003E1B20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…..</w:t>
            </w:r>
          </w:p>
        </w:tc>
      </w:tr>
      <w:tr w:rsidR="00FE14EE" w:rsidRPr="001E2983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6ACF7DDC" w:rsidR="001A589A" w:rsidRPr="001E2983" w:rsidRDefault="007053E8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S</w:t>
            </w:r>
            <w:r w:rsidR="001A589A"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eciali</w:t>
            </w:r>
            <w:r w:rsidR="009F6610"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  <w:r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 Name</w:t>
            </w:r>
          </w:p>
          <w:p w14:paraId="687D5B09" w14:textId="30CAA6C5" w:rsidR="00FE14EE" w:rsidRPr="001E2983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3E1B20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Content>
              <w:p w14:paraId="5207B127" w14:textId="50E58F29" w:rsidR="001A589A" w:rsidRPr="003E1B20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3E1B20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3E1B20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E2983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1E2983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lang w:val="en-GB"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3E1B20" w:rsidRDefault="00000000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3E1B20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1E2983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3E1B20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1E2983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50F63602" w:rsidR="0035555D" w:rsidRPr="001E2983" w:rsidRDefault="00241EE6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1E2983">
        <w:rPr>
          <w:rFonts w:cstheme="minorHAnsi"/>
          <w:color w:val="6B6C6E"/>
          <w:sz w:val="16"/>
          <w:szCs w:val="16"/>
        </w:rPr>
        <w:t xml:space="preserve">(*) </w:t>
      </w:r>
      <w:r w:rsidR="007053E8">
        <w:rPr>
          <w:rFonts w:cstheme="minorHAnsi"/>
          <w:color w:val="6B6C6E"/>
          <w:sz w:val="16"/>
          <w:szCs w:val="16"/>
        </w:rPr>
        <w:t>"</w:t>
      </w:r>
      <w:r w:rsidRPr="001E2983">
        <w:rPr>
          <w:rFonts w:cstheme="minorHAnsi"/>
          <w:color w:val="6B6C6E"/>
          <w:sz w:val="16"/>
          <w:szCs w:val="16"/>
        </w:rPr>
        <w:t>Or equivalent</w:t>
      </w:r>
      <w:r w:rsidR="007053E8">
        <w:rPr>
          <w:rFonts w:cstheme="minorHAnsi"/>
          <w:color w:val="6B6C6E"/>
          <w:sz w:val="16"/>
          <w:szCs w:val="16"/>
        </w:rPr>
        <w:t>"</w:t>
      </w:r>
      <w:r w:rsidR="007053E8" w:rsidRPr="001E2983">
        <w:rPr>
          <w:rFonts w:cstheme="minorHAnsi"/>
          <w:color w:val="6B6C6E"/>
          <w:sz w:val="16"/>
          <w:szCs w:val="16"/>
        </w:rPr>
        <w:t xml:space="preserve"> </w:t>
      </w:r>
      <w:r w:rsidRPr="001E2983">
        <w:rPr>
          <w:rFonts w:cstheme="minorHAnsi"/>
          <w:color w:val="6B6C6E"/>
          <w:sz w:val="16"/>
          <w:szCs w:val="16"/>
        </w:rPr>
        <w:t xml:space="preserve">means qualifications that are equivalent to qualifications in terms of </w:t>
      </w:r>
      <w:r w:rsidRPr="001E2983">
        <w:rPr>
          <w:rFonts w:cstheme="minorHAnsi"/>
          <w:b/>
          <w:bCs/>
          <w:color w:val="6B6C6E"/>
          <w:sz w:val="16"/>
          <w:szCs w:val="16"/>
        </w:rPr>
        <w:t>level</w:t>
      </w:r>
      <w:r w:rsidRPr="001E2983">
        <w:rPr>
          <w:rFonts w:cstheme="minorHAnsi"/>
          <w:color w:val="6B6C6E"/>
          <w:sz w:val="16"/>
          <w:szCs w:val="16"/>
        </w:rPr>
        <w:t xml:space="preserve">, </w:t>
      </w:r>
      <w:r w:rsidR="008B3C91" w:rsidRPr="001E2983">
        <w:rPr>
          <w:rFonts w:cstheme="minorHAnsi"/>
          <w:color w:val="6B6C6E"/>
          <w:sz w:val="16"/>
          <w:szCs w:val="16"/>
        </w:rPr>
        <w:t>m</w:t>
      </w:r>
      <w:r w:rsidRPr="001E2983">
        <w:rPr>
          <w:rFonts w:cstheme="minorHAnsi"/>
          <w:color w:val="6B6C6E"/>
          <w:sz w:val="16"/>
          <w:szCs w:val="16"/>
        </w:rPr>
        <w:t xml:space="preserve">ay </w:t>
      </w:r>
      <w:r w:rsidR="008B3C91" w:rsidRPr="001E2983">
        <w:rPr>
          <w:rFonts w:cstheme="minorHAnsi"/>
          <w:color w:val="6B6C6E"/>
          <w:sz w:val="16"/>
          <w:szCs w:val="16"/>
        </w:rPr>
        <w:t>have</w:t>
      </w:r>
      <w:r w:rsidRPr="001E2983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1E2983">
        <w:rPr>
          <w:rFonts w:cstheme="minorHAnsi"/>
          <w:color w:val="6B6C6E"/>
          <w:sz w:val="16"/>
          <w:szCs w:val="16"/>
        </w:rPr>
        <w:t xml:space="preserve">varies </w:t>
      </w:r>
      <w:r w:rsidRPr="001E2983">
        <w:rPr>
          <w:rFonts w:cstheme="minorHAnsi"/>
          <w:color w:val="6B6C6E"/>
          <w:sz w:val="16"/>
          <w:szCs w:val="16"/>
        </w:rPr>
        <w:t>(academic -</w:t>
      </w:r>
      <w:r w:rsidRPr="001E2983">
        <w:rPr>
          <w:rFonts w:cstheme="minorHAnsi"/>
          <w:color w:val="6B6C6E"/>
          <w:sz w:val="16"/>
          <w:szCs w:val="16"/>
          <w:lang w:val="en-GB"/>
        </w:rPr>
        <w:t xml:space="preserve"> </w:t>
      </w:r>
      <w:r w:rsidRPr="001E2983">
        <w:rPr>
          <w:rFonts w:cstheme="minorHAnsi"/>
          <w:color w:val="6B6C6E"/>
          <w:sz w:val="16"/>
          <w:szCs w:val="16"/>
        </w:rPr>
        <w:t xml:space="preserve">research - professional - applied technology) or </w:t>
      </w:r>
      <w:r w:rsidR="008B3C91" w:rsidRPr="001E2983">
        <w:rPr>
          <w:rFonts w:cstheme="minorHAnsi"/>
          <w:color w:val="6B6C6E"/>
          <w:sz w:val="16"/>
          <w:szCs w:val="16"/>
        </w:rPr>
        <w:t>have</w:t>
      </w:r>
      <w:r w:rsidRPr="001E2983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1E2983">
        <w:rPr>
          <w:rFonts w:cstheme="minorHAnsi"/>
          <w:b/>
          <w:bCs/>
          <w:color w:val="6B6C6E"/>
          <w:sz w:val="16"/>
          <w:szCs w:val="16"/>
        </w:rPr>
        <w:t>level</w:t>
      </w:r>
      <w:r w:rsidRPr="001E2983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1E2983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1E2983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1E2983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1E2983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1E2983" w:rsidRDefault="00000000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1E2983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1E2983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1E2983" w:rsidRDefault="00000000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1E2983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1E2983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1E2983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lang w:val="en-GB"/>
              </w:rPr>
              <w:t xml:space="preserve">Unavailable </w:t>
            </w:r>
          </w:p>
        </w:tc>
      </w:tr>
      <w:tr w:rsidR="00805723" w:rsidRPr="001E2983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1E2983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1E2983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1E2983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1E2983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24C20C60" w14:textId="5C2C45C3" w:rsidR="002C3AC7" w:rsidRPr="002C3AC7" w:rsidRDefault="002C3AC7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Early Exit Points:</w:t>
      </w:r>
      <w:r w:rsidR="007053E8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 xml:space="preserve"> 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 xml:space="preserve">Qualifications that mediate long-term educational or training programs obtained by the learner or trainee from an awarding body if </w:t>
      </w:r>
      <w:r w:rsidR="007053E8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they achieve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 xml:space="preserve"> the target learning outcomes and the qualification placements required for a specific level. This awarded qualification does not correspond to the program's initial qualification it offers.</w:t>
      </w:r>
    </w:p>
    <w:p w14:paraId="6F18D1A3" w14:textId="77777777" w:rsidR="00805723" w:rsidRPr="001E2983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98A3E94" w14:textId="77777777" w:rsidR="00805723" w:rsidRPr="001E2983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25025A3B" w14:textId="13FAC0E3" w:rsidR="000A2A68" w:rsidRPr="001E2983" w:rsidRDefault="000A2A68" w:rsidP="00836950">
      <w:pPr>
        <w:rPr>
          <w:rFonts w:cstheme="minorHAnsi"/>
          <w:sz w:val="24"/>
          <w:szCs w:val="24"/>
          <w:lang w:bidi="ar-YE"/>
        </w:rPr>
      </w:pPr>
      <w:r w:rsidRPr="001E2983">
        <w:rPr>
          <w:rFonts w:cstheme="minorHAnsi"/>
          <w:sz w:val="24"/>
          <w:szCs w:val="24"/>
          <w:lang w:bidi="ar-YE"/>
        </w:rPr>
        <w:br w:type="page"/>
      </w:r>
    </w:p>
    <w:p w14:paraId="7EA7D43A" w14:textId="1D9B6BC9" w:rsidR="00C144B1" w:rsidRPr="001E2983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1E2983">
        <w:rPr>
          <w:rFonts w:cstheme="minorHAnsi"/>
          <w:b/>
          <w:bCs/>
          <w:color w:val="532377"/>
          <w:sz w:val="24"/>
          <w:szCs w:val="24"/>
        </w:rPr>
        <w:lastRenderedPageBreak/>
        <w:t>C</w:t>
      </w:r>
      <w:r w:rsidR="00353E98" w:rsidRPr="001E2983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1E2983">
        <w:rPr>
          <w:rFonts w:cstheme="minorHAnsi"/>
          <w:sz w:val="24"/>
          <w:szCs w:val="24"/>
        </w:rPr>
        <w:t xml:space="preserve"> </w:t>
      </w:r>
      <w:r w:rsidR="00353E98" w:rsidRPr="001E2983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1E2983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1E2983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1E2983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1E2983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1E2983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1E2983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1E2983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1E2983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8B3C91" w:rsidRPr="001E2983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1E2983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1E2983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1E2983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1E2983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1E2983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1E2983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1E2983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1E2983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1E2983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1E2983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1E2983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1E2983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1E2983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1E2983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The qualified programs are designed and reviewed with the participation of Stakeholders, employers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1E2983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1E2983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1E2983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204BB5" w:rsidRPr="001E2983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1E2983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1E2983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1E2983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1E2983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1E2983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1E2983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1E2983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1E2983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1E2983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1E2983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1E2983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1E2983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1E2983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1E2983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4243629B" w:rsidR="008B3C91" w:rsidRPr="001E2983" w:rsidRDefault="00926674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1E2983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1E2983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1E2983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1E2983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1E2983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1E2983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1E2983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1E2983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1E2983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1E2983" w14:paraId="5D666407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1E2983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4EF95053" w14:textId="48C37E4C" w:rsidR="00FD0E75" w:rsidRPr="00E82698" w:rsidRDefault="00FD0E75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Completion of a minimum of (72) credit hours (units) for Advanced Diploma.</w:t>
            </w:r>
          </w:p>
          <w:p w14:paraId="709C94CF" w14:textId="77777777" w:rsidR="00FD0E75" w:rsidRPr="00E82698" w:rsidRDefault="00FD0E75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Completion of a minimum</w:t>
            </w:r>
          </w:p>
          <w:p w14:paraId="4205CD13" w14:textId="77777777" w:rsidR="00FD0E75" w:rsidRPr="00E82698" w:rsidRDefault="00FD0E75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(60) credit hours</w:t>
            </w:r>
          </w:p>
          <w:p w14:paraId="29CA6260" w14:textId="6296FFA2" w:rsidR="00FD0E75" w:rsidRPr="00E82698" w:rsidRDefault="00FD0E75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(units) for Intermediate Diploma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77777777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1E2983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1E2983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1E2983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1E2983" w14:paraId="3E409B8F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1E2983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1E2983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1E2983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48323105" w14:textId="77777777" w:rsidR="00292FC1" w:rsidRPr="00E82698" w:rsidRDefault="00292FC1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The study duration to</w:t>
            </w:r>
          </w:p>
          <w:p w14:paraId="287361CF" w14:textId="28CA6E9F" w:rsidR="00546403" w:rsidRPr="00E82698" w:rsidRDefault="00292FC1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obtain the qualification is a minimum of three years for </w:t>
            </w:r>
            <w:r w:rsidR="007053E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an </w:t>
            </w: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dvanced Diploma.</w:t>
            </w:r>
          </w:p>
          <w:p w14:paraId="795B7A92" w14:textId="77777777" w:rsidR="00292FC1" w:rsidRPr="00E82698" w:rsidRDefault="00292FC1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- The study duration to</w:t>
            </w:r>
          </w:p>
          <w:p w14:paraId="214B8136" w14:textId="627C59EA" w:rsidR="00292FC1" w:rsidRPr="00E82698" w:rsidRDefault="00292FC1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obtain the qualification is a minimum of two years for </w:t>
            </w:r>
            <w:r w:rsidR="007053E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an </w:t>
            </w: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Intermediate Diploma. 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1E2983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1E2983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1E2983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1E2983" w14:paraId="1CEE02F6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1E2983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1E2983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0AFDA78F" w14:textId="48DD1EF9" w:rsidR="006B7B51" w:rsidRPr="00E82698" w:rsidRDefault="008157BC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1080</w:t>
            </w:r>
            <w:r w:rsidR="006B7B51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E4117D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ntact hours</w:t>
            </w:r>
            <w:r w:rsidR="006B7B51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for Advanced Diploma.</w:t>
            </w:r>
          </w:p>
          <w:p w14:paraId="28AA6993" w14:textId="24AE9B7B" w:rsidR="006B7B51" w:rsidRPr="00E82698" w:rsidRDefault="008157BC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900</w:t>
            </w:r>
            <w:r w:rsidR="006B7B51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contact hours</w:t>
            </w:r>
            <w:r w:rsidR="00C63F8D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6B7B51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for Intermediate Diploma</w:t>
            </w: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1E2983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1E2983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1E2983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1E2983" w14:paraId="48AA4415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1E2983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Enrollment conditions</w:t>
            </w:r>
          </w:p>
          <w:p w14:paraId="489F5BD3" w14:textId="15CB1B54" w:rsidR="00546403" w:rsidRPr="001E2983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49282B3" w14:textId="3D807AEB" w:rsidR="00546403" w:rsidRPr="00E82698" w:rsidRDefault="00E4117D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ing a secondary education certificate or its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9A2323" w14:textId="77777777" w:rsidR="00C02110" w:rsidRPr="001E2983" w:rsidRDefault="00C02110" w:rsidP="0083695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3ACC6B9" w14:textId="7A3EB4C6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1E2983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1E2983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1E2983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Pr="001E2983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4000ABDC" w14:textId="315BD0E4" w:rsidR="008B3C91" w:rsidRPr="001E2983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73D9424E" w14:textId="77777777" w:rsidR="00E82698" w:rsidRPr="002607B1" w:rsidRDefault="00E82698" w:rsidP="0054773E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r w:rsidRPr="002607B1">
        <w:rPr>
          <w:rFonts w:cstheme="minorHAnsi"/>
          <w:b/>
          <w:bCs/>
          <w:color w:val="532377"/>
          <w:sz w:val="28"/>
          <w:szCs w:val="28"/>
          <w:lang w:val="en-GB"/>
        </w:rPr>
        <w:lastRenderedPageBreak/>
        <w:t>6</w:t>
      </w:r>
      <w:r w:rsidRPr="002607B1"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70D19AF3" w14:textId="77777777" w:rsidR="00E82698" w:rsidRDefault="00E82698" w:rsidP="00E82698">
      <w:pPr>
        <w:spacing w:after="0"/>
        <w:rPr>
          <w:rFonts w:cstheme="minorHAnsi"/>
          <w:b/>
          <w:bCs/>
          <w:sz w:val="28"/>
          <w:szCs w:val="28"/>
        </w:rPr>
      </w:pPr>
      <w:r w:rsidRPr="002607B1"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E82698" w:rsidRPr="00182378" w14:paraId="67936799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4C3D8E"/>
            <w:vAlign w:val="center"/>
          </w:tcPr>
          <w:p w14:paraId="754B24AD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shd w:val="clear" w:color="auto" w:fill="4C3D8E"/>
            <w:vAlign w:val="center"/>
          </w:tcPr>
          <w:p w14:paraId="5ECB08EA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shd w:val="clear" w:color="auto" w:fill="4C3D8E"/>
            <w:vAlign w:val="center"/>
          </w:tcPr>
          <w:p w14:paraId="2E21F3D1" w14:textId="08869E9F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NQF Level Descriptors of Learning Outcomes – Level </w:t>
            </w:r>
            <w:r w:rsidR="002454A6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5</w:t>
            </w:r>
          </w:p>
        </w:tc>
      </w:tr>
      <w:tr w:rsidR="00E82698" w:rsidRPr="00182378" w14:paraId="41C482BC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</w:tcPr>
          <w:p w14:paraId="1CFA4E26" w14:textId="77777777" w:rsidR="00E82698" w:rsidRPr="00182378" w:rsidRDefault="00E82698" w:rsidP="0054773E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shd w:val="clear" w:color="auto" w:fill="52B5C2"/>
          </w:tcPr>
          <w:p w14:paraId="4994BB0E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shd w:val="clear" w:color="auto" w:fill="52B5C2"/>
          </w:tcPr>
          <w:p w14:paraId="69D8EB37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E82698" w:rsidRPr="00182378" w14:paraId="6EAD91D0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2AD83366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4338A65F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6F536DF0" w14:textId="6CC6BFAE" w:rsidR="00E82698" w:rsidRPr="00D40E1E" w:rsidRDefault="00E82698" w:rsidP="0090457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E82698" w:rsidRPr="00182378" w14:paraId="626E72A5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13BFBBB2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</w:tcPr>
          <w:p w14:paraId="3D905B21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6604D50E" w14:textId="1FB46B8D" w:rsidR="00E82698" w:rsidRPr="00D40E1E" w:rsidRDefault="00E82698" w:rsidP="00904575">
            <w:pPr>
              <w:bidi w:val="0"/>
              <w:spacing w:after="0"/>
              <w:ind w:leftChars="0" w:left="0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E82698" w:rsidRPr="00182378" w14:paraId="29E41BA0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423107BF" w14:textId="77777777" w:rsidR="00E82698" w:rsidRPr="00182378" w:rsidRDefault="00E82698" w:rsidP="00E8269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6E030220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04757A5E" w14:textId="678EC514" w:rsidR="00E82698" w:rsidRPr="00D40E1E" w:rsidRDefault="00E82698" w:rsidP="00904575">
            <w:pPr>
              <w:bidi w:val="0"/>
              <w:spacing w:after="0"/>
              <w:ind w:leftChars="0" w:left="0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E82698" w:rsidRPr="00182378" w14:paraId="5EAC3C52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2F049ACC" w14:textId="77777777" w:rsidR="00E82698" w:rsidRPr="00182378" w:rsidRDefault="00E82698" w:rsidP="0054773E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</w:tcPr>
          <w:p w14:paraId="5EB35D7F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2216C5BA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E82698" w:rsidRPr="00182378" w14:paraId="386F240D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  <w:vAlign w:val="center"/>
          </w:tcPr>
          <w:p w14:paraId="10930822" w14:textId="77777777" w:rsidR="00E82698" w:rsidRPr="00182378" w:rsidRDefault="00E82698" w:rsidP="0054773E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shd w:val="clear" w:color="auto" w:fill="52B5C2"/>
          </w:tcPr>
          <w:p w14:paraId="73ABBADE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shd w:val="clear" w:color="auto" w:fill="52B5C2"/>
          </w:tcPr>
          <w:p w14:paraId="1E2CD189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904575" w:rsidRPr="00182378" w14:paraId="007CF75F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1AC6D1CE" w14:textId="77777777" w:rsidR="00904575" w:rsidRPr="00182378" w:rsidRDefault="00904575" w:rsidP="0090457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586B7F76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138C17E2" w14:textId="6B2B8DB1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904575" w:rsidRPr="00182378" w14:paraId="456A67F7" w14:textId="77777777" w:rsidTr="00F63D1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552AA8D0" w14:textId="77777777" w:rsidR="00904575" w:rsidRPr="00182378" w:rsidRDefault="00904575" w:rsidP="0090457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shd w:val="clear" w:color="auto" w:fill="D9D9D9" w:themeFill="background1" w:themeFillShade="D9"/>
          </w:tcPr>
          <w:p w14:paraId="609B2155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D9D9D9" w:themeFill="background1" w:themeFillShade="D9"/>
            <w:vAlign w:val="center"/>
          </w:tcPr>
          <w:p w14:paraId="10F295D3" w14:textId="00E7C20E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904575" w:rsidRPr="00182378" w14:paraId="0E932893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1E233DEF" w14:textId="77777777" w:rsidR="00904575" w:rsidRPr="00182378" w:rsidRDefault="00904575" w:rsidP="00904575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490BAD13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69D43F74" w14:textId="560C4536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E82698" w:rsidRPr="00182378" w14:paraId="6D3345D8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3E88444D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</w:tcPr>
          <w:p w14:paraId="0CB120F5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024A0876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E82698" w:rsidRPr="00182378" w14:paraId="402254BA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  <w:vAlign w:val="center"/>
          </w:tcPr>
          <w:p w14:paraId="630B6B67" w14:textId="77777777" w:rsidR="00E82698" w:rsidRPr="00182378" w:rsidRDefault="00E82698" w:rsidP="0054773E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shd w:val="clear" w:color="auto" w:fill="52B5C2"/>
          </w:tcPr>
          <w:p w14:paraId="4824299B" w14:textId="77777777" w:rsidR="00E82698" w:rsidRPr="00182378" w:rsidRDefault="00E82698" w:rsidP="0054773E">
            <w:pPr>
              <w:suppressAutoHyphens w:val="0"/>
              <w:bidi w:val="0"/>
              <w:spacing w:after="0" w:line="240" w:lineRule="auto"/>
              <w:ind w:leftChars="0" w:left="0" w:firstLineChars="0" w:firstLine="0"/>
              <w:textAlignment w:val="auto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shd w:val="clear" w:color="auto" w:fill="52B5C2"/>
          </w:tcPr>
          <w:p w14:paraId="2E5CFB52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904575" w:rsidRPr="00182378" w14:paraId="697929E5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0019388B" w14:textId="77777777" w:rsidR="00904575" w:rsidRPr="00182378" w:rsidRDefault="00904575" w:rsidP="0090457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629ADF39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41D0271C" w14:textId="2FC81651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904575" w:rsidRPr="00182378" w14:paraId="5F3ACEB0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68493664" w14:textId="77777777" w:rsidR="00904575" w:rsidRPr="00182378" w:rsidRDefault="00904575" w:rsidP="0090457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</w:tcPr>
          <w:p w14:paraId="5BB8925D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15A4681D" w14:textId="2A0CDD5F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E82698" w:rsidRPr="00182378" w14:paraId="7DF29EB0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6E1831F1" w14:textId="77777777" w:rsidR="00E82698" w:rsidRPr="00182378" w:rsidRDefault="00E82698" w:rsidP="0054773E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3140DBFE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2044796A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08968F5E" w14:textId="2E6D55DC" w:rsidR="00C70E2F" w:rsidRPr="001E2983" w:rsidRDefault="00C70E2F" w:rsidP="00836950">
      <w:pPr>
        <w:rPr>
          <w:rFonts w:cstheme="minorHAnsi"/>
          <w:b/>
          <w:bCs/>
          <w:sz w:val="24"/>
          <w:szCs w:val="24"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1E2983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p w14:paraId="1306C64B" w14:textId="3379FE8A" w:rsidR="00C144B1" w:rsidRPr="001E2983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1E2983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1E2983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297D31FE" w:rsidR="00353E98" w:rsidRPr="001E2983" w:rsidRDefault="00353E9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Transparent and measurable evaluation criteria are implemented to ensure </w:t>
            </w:r>
            <w:r w:rsidR="007053E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Learning Outcomes are</w:t>
            </w:r>
            <w:r w:rsidRPr="001E2983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1E2983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1E29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1E2983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1E29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1E2983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1E2983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1E2983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0"/>
    </w:tbl>
    <w:p w14:paraId="52E06277" w14:textId="77777777" w:rsidR="00163511" w:rsidRPr="001E2983" w:rsidRDefault="00163511" w:rsidP="00836950">
      <w:pPr>
        <w:rPr>
          <w:rFonts w:cstheme="minorHAnsi"/>
          <w:sz w:val="24"/>
          <w:szCs w:val="24"/>
        </w:rPr>
      </w:pPr>
    </w:p>
    <w:sectPr w:rsidR="00163511" w:rsidRPr="001E2983" w:rsidSect="00EA0F5D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20B19D" w14:textId="77777777" w:rsidR="00FA505F" w:rsidRDefault="00FA505F" w:rsidP="00EE490F">
      <w:pPr>
        <w:spacing w:after="0" w:line="240" w:lineRule="auto"/>
      </w:pPr>
      <w:r>
        <w:separator/>
      </w:r>
    </w:p>
  </w:endnote>
  <w:endnote w:type="continuationSeparator" w:id="0">
    <w:p w14:paraId="1DB02212" w14:textId="77777777" w:rsidR="00FA505F" w:rsidRDefault="00FA505F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6F38B5B9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7053E8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71C402" w14:textId="77777777" w:rsidR="00FA505F" w:rsidRDefault="00FA505F" w:rsidP="00EE490F">
      <w:pPr>
        <w:spacing w:after="0" w:line="240" w:lineRule="auto"/>
      </w:pPr>
      <w:r>
        <w:separator/>
      </w:r>
    </w:p>
  </w:footnote>
  <w:footnote w:type="continuationSeparator" w:id="0">
    <w:p w14:paraId="0FFFCA23" w14:textId="77777777" w:rsidR="00FA505F" w:rsidRDefault="00FA505F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48000" behindDoc="1" locked="0" layoutInCell="1" allowOverlap="1" wp14:anchorId="4967F9E9" wp14:editId="45586E8C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FA27" w14:textId="70D3F1F6" w:rsidR="000263E2" w:rsidRDefault="00636B6C">
    <w:pPr>
      <w:pStyle w:val="a3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DF66E52" wp14:editId="09D724A5">
          <wp:simplePos x="0" y="0"/>
          <wp:positionH relativeFrom="column">
            <wp:posOffset>-719989</wp:posOffset>
          </wp:positionH>
          <wp:positionV relativeFrom="paragraph">
            <wp:posOffset>-449036</wp:posOffset>
          </wp:positionV>
          <wp:extent cx="7543597" cy="10670540"/>
          <wp:effectExtent l="0" t="0" r="635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597" cy="1067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3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4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1798192">
    <w:abstractNumId w:val="39"/>
  </w:num>
  <w:num w:numId="2" w16cid:durableId="2104496396">
    <w:abstractNumId w:val="35"/>
  </w:num>
  <w:num w:numId="3" w16cid:durableId="1585338372">
    <w:abstractNumId w:val="40"/>
  </w:num>
  <w:num w:numId="4" w16cid:durableId="403189398">
    <w:abstractNumId w:val="44"/>
  </w:num>
  <w:num w:numId="5" w16cid:durableId="1064985808">
    <w:abstractNumId w:val="25"/>
  </w:num>
  <w:num w:numId="6" w16cid:durableId="1103651606">
    <w:abstractNumId w:val="42"/>
  </w:num>
  <w:num w:numId="7" w16cid:durableId="179441072">
    <w:abstractNumId w:val="24"/>
  </w:num>
  <w:num w:numId="8" w16cid:durableId="1551527288">
    <w:abstractNumId w:val="5"/>
  </w:num>
  <w:num w:numId="9" w16cid:durableId="458374541">
    <w:abstractNumId w:val="15"/>
  </w:num>
  <w:num w:numId="10" w16cid:durableId="1876502572">
    <w:abstractNumId w:val="2"/>
  </w:num>
  <w:num w:numId="11" w16cid:durableId="2069181067">
    <w:abstractNumId w:val="12"/>
  </w:num>
  <w:num w:numId="12" w16cid:durableId="1518422730">
    <w:abstractNumId w:val="3"/>
  </w:num>
  <w:num w:numId="13" w16cid:durableId="805703310">
    <w:abstractNumId w:val="6"/>
  </w:num>
  <w:num w:numId="14" w16cid:durableId="245529838">
    <w:abstractNumId w:val="10"/>
  </w:num>
  <w:num w:numId="15" w16cid:durableId="2077430289">
    <w:abstractNumId w:val="34"/>
  </w:num>
  <w:num w:numId="16" w16cid:durableId="1768765773">
    <w:abstractNumId w:val="9"/>
  </w:num>
  <w:num w:numId="17" w16cid:durableId="439572065">
    <w:abstractNumId w:val="23"/>
  </w:num>
  <w:num w:numId="18" w16cid:durableId="267541342">
    <w:abstractNumId w:val="28"/>
  </w:num>
  <w:num w:numId="19" w16cid:durableId="1431925884">
    <w:abstractNumId w:val="38"/>
  </w:num>
  <w:num w:numId="20" w16cid:durableId="587546785">
    <w:abstractNumId w:val="22"/>
  </w:num>
  <w:num w:numId="21" w16cid:durableId="2019193526">
    <w:abstractNumId w:val="31"/>
  </w:num>
  <w:num w:numId="22" w16cid:durableId="813181864">
    <w:abstractNumId w:val="32"/>
  </w:num>
  <w:num w:numId="23" w16cid:durableId="1685590865">
    <w:abstractNumId w:val="41"/>
  </w:num>
  <w:num w:numId="24" w16cid:durableId="1175611015">
    <w:abstractNumId w:val="7"/>
  </w:num>
  <w:num w:numId="25" w16cid:durableId="1151992762">
    <w:abstractNumId w:val="26"/>
  </w:num>
  <w:num w:numId="26" w16cid:durableId="1425762245">
    <w:abstractNumId w:val="37"/>
  </w:num>
  <w:num w:numId="27" w16cid:durableId="1241451937">
    <w:abstractNumId w:val="17"/>
  </w:num>
  <w:num w:numId="28" w16cid:durableId="1013259654">
    <w:abstractNumId w:val="1"/>
  </w:num>
  <w:num w:numId="29" w16cid:durableId="1087337858">
    <w:abstractNumId w:val="4"/>
  </w:num>
  <w:num w:numId="30" w16cid:durableId="1844128724">
    <w:abstractNumId w:val="14"/>
  </w:num>
  <w:num w:numId="31" w16cid:durableId="1422988478">
    <w:abstractNumId w:val="8"/>
  </w:num>
  <w:num w:numId="32" w16cid:durableId="2106806478">
    <w:abstractNumId w:val="43"/>
  </w:num>
  <w:num w:numId="33" w16cid:durableId="315114464">
    <w:abstractNumId w:val="16"/>
  </w:num>
  <w:num w:numId="34" w16cid:durableId="611084610">
    <w:abstractNumId w:val="29"/>
  </w:num>
  <w:num w:numId="35" w16cid:durableId="2133547306">
    <w:abstractNumId w:val="33"/>
  </w:num>
  <w:num w:numId="36" w16cid:durableId="407533168">
    <w:abstractNumId w:val="0"/>
  </w:num>
  <w:num w:numId="37" w16cid:durableId="1176966903">
    <w:abstractNumId w:val="19"/>
  </w:num>
  <w:num w:numId="38" w16cid:durableId="2027321039">
    <w:abstractNumId w:val="11"/>
  </w:num>
  <w:num w:numId="39" w16cid:durableId="1612587785">
    <w:abstractNumId w:val="30"/>
  </w:num>
  <w:num w:numId="40" w16cid:durableId="27461116">
    <w:abstractNumId w:val="20"/>
  </w:num>
  <w:num w:numId="41" w16cid:durableId="1848976245">
    <w:abstractNumId w:val="13"/>
  </w:num>
  <w:num w:numId="42" w16cid:durableId="1454206558">
    <w:abstractNumId w:val="21"/>
  </w:num>
  <w:num w:numId="43" w16cid:durableId="926422889">
    <w:abstractNumId w:val="18"/>
  </w:num>
  <w:num w:numId="44" w16cid:durableId="799498142">
    <w:abstractNumId w:val="36"/>
  </w:num>
  <w:num w:numId="45" w16cid:durableId="19531905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7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rgUAs0MTbC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60A9E"/>
    <w:rsid w:val="00062D4F"/>
    <w:rsid w:val="00063603"/>
    <w:rsid w:val="00071657"/>
    <w:rsid w:val="00085DEA"/>
    <w:rsid w:val="000973BC"/>
    <w:rsid w:val="000A15B4"/>
    <w:rsid w:val="000A2A68"/>
    <w:rsid w:val="000B237C"/>
    <w:rsid w:val="000B2EBB"/>
    <w:rsid w:val="000C0FCB"/>
    <w:rsid w:val="000C1F14"/>
    <w:rsid w:val="000D06FC"/>
    <w:rsid w:val="000D1AAA"/>
    <w:rsid w:val="000E1D0C"/>
    <w:rsid w:val="000E2809"/>
    <w:rsid w:val="000F105E"/>
    <w:rsid w:val="000F3566"/>
    <w:rsid w:val="000F72D9"/>
    <w:rsid w:val="00123EA4"/>
    <w:rsid w:val="00124302"/>
    <w:rsid w:val="00126020"/>
    <w:rsid w:val="00131734"/>
    <w:rsid w:val="00137FF3"/>
    <w:rsid w:val="00143E31"/>
    <w:rsid w:val="001446ED"/>
    <w:rsid w:val="00151D3A"/>
    <w:rsid w:val="00163511"/>
    <w:rsid w:val="00170319"/>
    <w:rsid w:val="00173081"/>
    <w:rsid w:val="00183EE5"/>
    <w:rsid w:val="001855D7"/>
    <w:rsid w:val="001962E5"/>
    <w:rsid w:val="001A30FC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437A"/>
    <w:rsid w:val="001F7B18"/>
    <w:rsid w:val="002014C8"/>
    <w:rsid w:val="00204BB5"/>
    <w:rsid w:val="002176F6"/>
    <w:rsid w:val="0024111A"/>
    <w:rsid w:val="00241EE6"/>
    <w:rsid w:val="002430CC"/>
    <w:rsid w:val="002454A6"/>
    <w:rsid w:val="002469A5"/>
    <w:rsid w:val="00251E09"/>
    <w:rsid w:val="00254CE8"/>
    <w:rsid w:val="00256F95"/>
    <w:rsid w:val="002575DA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C3AC7"/>
    <w:rsid w:val="002D1023"/>
    <w:rsid w:val="002D35DE"/>
    <w:rsid w:val="002D4589"/>
    <w:rsid w:val="002E63AD"/>
    <w:rsid w:val="002F0BC0"/>
    <w:rsid w:val="002F4B42"/>
    <w:rsid w:val="00316639"/>
    <w:rsid w:val="00323430"/>
    <w:rsid w:val="003401C7"/>
    <w:rsid w:val="0034037C"/>
    <w:rsid w:val="00352E47"/>
    <w:rsid w:val="00353E98"/>
    <w:rsid w:val="0035555D"/>
    <w:rsid w:val="0036666D"/>
    <w:rsid w:val="00371CBD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1B20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566"/>
    <w:rsid w:val="00464F3E"/>
    <w:rsid w:val="00464F77"/>
    <w:rsid w:val="0047030E"/>
    <w:rsid w:val="004705D3"/>
    <w:rsid w:val="004977B2"/>
    <w:rsid w:val="004A0F5B"/>
    <w:rsid w:val="004C5EBA"/>
    <w:rsid w:val="004D05F8"/>
    <w:rsid w:val="004E5C98"/>
    <w:rsid w:val="004F50F1"/>
    <w:rsid w:val="00500773"/>
    <w:rsid w:val="005031B0"/>
    <w:rsid w:val="005104BB"/>
    <w:rsid w:val="00512798"/>
    <w:rsid w:val="00512A54"/>
    <w:rsid w:val="00512AB4"/>
    <w:rsid w:val="00514AE5"/>
    <w:rsid w:val="005171DF"/>
    <w:rsid w:val="005179B6"/>
    <w:rsid w:val="005217A2"/>
    <w:rsid w:val="00533B78"/>
    <w:rsid w:val="00546403"/>
    <w:rsid w:val="00546890"/>
    <w:rsid w:val="005507B1"/>
    <w:rsid w:val="005508C6"/>
    <w:rsid w:val="00553B10"/>
    <w:rsid w:val="00561601"/>
    <w:rsid w:val="0056737A"/>
    <w:rsid w:val="005719C3"/>
    <w:rsid w:val="005766B3"/>
    <w:rsid w:val="005A146D"/>
    <w:rsid w:val="005A222F"/>
    <w:rsid w:val="005A52E1"/>
    <w:rsid w:val="005A7B3E"/>
    <w:rsid w:val="005B1E8D"/>
    <w:rsid w:val="005B360D"/>
    <w:rsid w:val="005B4B63"/>
    <w:rsid w:val="005E749B"/>
    <w:rsid w:val="005F2EDF"/>
    <w:rsid w:val="005F57A5"/>
    <w:rsid w:val="00630073"/>
    <w:rsid w:val="00636B6C"/>
    <w:rsid w:val="00640927"/>
    <w:rsid w:val="00644566"/>
    <w:rsid w:val="0064610C"/>
    <w:rsid w:val="0065120E"/>
    <w:rsid w:val="0066519A"/>
    <w:rsid w:val="00666566"/>
    <w:rsid w:val="0069056D"/>
    <w:rsid w:val="00696A1F"/>
    <w:rsid w:val="006A2650"/>
    <w:rsid w:val="006B08C3"/>
    <w:rsid w:val="006B12D6"/>
    <w:rsid w:val="006B3CD5"/>
    <w:rsid w:val="006B7B51"/>
    <w:rsid w:val="006C318E"/>
    <w:rsid w:val="006D1ED1"/>
    <w:rsid w:val="006F3DD5"/>
    <w:rsid w:val="006F76E5"/>
    <w:rsid w:val="007053E8"/>
    <w:rsid w:val="007065FD"/>
    <w:rsid w:val="00711EE8"/>
    <w:rsid w:val="0072250E"/>
    <w:rsid w:val="00757297"/>
    <w:rsid w:val="00772B4C"/>
    <w:rsid w:val="00781541"/>
    <w:rsid w:val="0078177C"/>
    <w:rsid w:val="007C52B4"/>
    <w:rsid w:val="007E1F1C"/>
    <w:rsid w:val="00802343"/>
    <w:rsid w:val="00805723"/>
    <w:rsid w:val="00807650"/>
    <w:rsid w:val="008157BC"/>
    <w:rsid w:val="00821271"/>
    <w:rsid w:val="008306EB"/>
    <w:rsid w:val="00836950"/>
    <w:rsid w:val="00872E61"/>
    <w:rsid w:val="00877341"/>
    <w:rsid w:val="00877F77"/>
    <w:rsid w:val="0089265D"/>
    <w:rsid w:val="008A1157"/>
    <w:rsid w:val="008A7AD4"/>
    <w:rsid w:val="008B180E"/>
    <w:rsid w:val="008B1E48"/>
    <w:rsid w:val="008B2211"/>
    <w:rsid w:val="008B3C91"/>
    <w:rsid w:val="008C536B"/>
    <w:rsid w:val="008C5820"/>
    <w:rsid w:val="008D6ECD"/>
    <w:rsid w:val="008E3034"/>
    <w:rsid w:val="008E65CC"/>
    <w:rsid w:val="008F498F"/>
    <w:rsid w:val="00900F36"/>
    <w:rsid w:val="009023F3"/>
    <w:rsid w:val="00902C4C"/>
    <w:rsid w:val="00904575"/>
    <w:rsid w:val="00905031"/>
    <w:rsid w:val="0090602B"/>
    <w:rsid w:val="00917AAD"/>
    <w:rsid w:val="009203B9"/>
    <w:rsid w:val="00922296"/>
    <w:rsid w:val="00924028"/>
    <w:rsid w:val="00926184"/>
    <w:rsid w:val="00926674"/>
    <w:rsid w:val="009406AC"/>
    <w:rsid w:val="00942E83"/>
    <w:rsid w:val="0095488A"/>
    <w:rsid w:val="00963218"/>
    <w:rsid w:val="0096672E"/>
    <w:rsid w:val="00966D8F"/>
    <w:rsid w:val="00970132"/>
    <w:rsid w:val="0097256E"/>
    <w:rsid w:val="009A3B8E"/>
    <w:rsid w:val="009B38DA"/>
    <w:rsid w:val="009C23D4"/>
    <w:rsid w:val="009C4B55"/>
    <w:rsid w:val="009D4997"/>
    <w:rsid w:val="009E3CC0"/>
    <w:rsid w:val="009E47E5"/>
    <w:rsid w:val="009E5BEB"/>
    <w:rsid w:val="009F2ED5"/>
    <w:rsid w:val="009F6610"/>
    <w:rsid w:val="00A01E5C"/>
    <w:rsid w:val="00A372A9"/>
    <w:rsid w:val="00A44627"/>
    <w:rsid w:val="00A502C1"/>
    <w:rsid w:val="00A5558A"/>
    <w:rsid w:val="00A63AD0"/>
    <w:rsid w:val="00A7204A"/>
    <w:rsid w:val="00A979FA"/>
    <w:rsid w:val="00AB55AD"/>
    <w:rsid w:val="00AD423B"/>
    <w:rsid w:val="00AE0516"/>
    <w:rsid w:val="00AE6AD7"/>
    <w:rsid w:val="00B174B5"/>
    <w:rsid w:val="00B22AAC"/>
    <w:rsid w:val="00B27EE5"/>
    <w:rsid w:val="00B46628"/>
    <w:rsid w:val="00B727DA"/>
    <w:rsid w:val="00B80620"/>
    <w:rsid w:val="00B80926"/>
    <w:rsid w:val="00B93E29"/>
    <w:rsid w:val="00B97B1E"/>
    <w:rsid w:val="00BB15BF"/>
    <w:rsid w:val="00BF4D7C"/>
    <w:rsid w:val="00C02110"/>
    <w:rsid w:val="00C144B1"/>
    <w:rsid w:val="00C1739D"/>
    <w:rsid w:val="00C17B89"/>
    <w:rsid w:val="00C33239"/>
    <w:rsid w:val="00C3386A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3555B"/>
    <w:rsid w:val="00D4307F"/>
    <w:rsid w:val="00D76E52"/>
    <w:rsid w:val="00D83461"/>
    <w:rsid w:val="00D93C4F"/>
    <w:rsid w:val="00D94610"/>
    <w:rsid w:val="00D94C1A"/>
    <w:rsid w:val="00DA0E15"/>
    <w:rsid w:val="00DA511D"/>
    <w:rsid w:val="00DB3901"/>
    <w:rsid w:val="00DD11F3"/>
    <w:rsid w:val="00DE3967"/>
    <w:rsid w:val="00E0297E"/>
    <w:rsid w:val="00E02D40"/>
    <w:rsid w:val="00E219DB"/>
    <w:rsid w:val="00E242D1"/>
    <w:rsid w:val="00E4117D"/>
    <w:rsid w:val="00E4367D"/>
    <w:rsid w:val="00E63F63"/>
    <w:rsid w:val="00E779D3"/>
    <w:rsid w:val="00E82698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A505F"/>
    <w:rsid w:val="00FB4571"/>
    <w:rsid w:val="00FB4C2A"/>
    <w:rsid w:val="00FC2D18"/>
    <w:rsid w:val="00FC5FF0"/>
    <w:rsid w:val="00FD0025"/>
    <w:rsid w:val="00FD0E75"/>
    <w:rsid w:val="00FD15CC"/>
    <w:rsid w:val="00FD3A3B"/>
    <w:rsid w:val="00FE107D"/>
    <w:rsid w:val="00FE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a3"/>
              <w:sz w:val="28"/>
              <w:szCs w:val="28"/>
            </w:rPr>
            <w:t xml:space="preserve">Choose </w:t>
          </w:r>
          <w:r>
            <w:rPr>
              <w:rStyle w:val="a3"/>
            </w:rPr>
            <w:t>the a</w:t>
          </w:r>
          <w:r w:rsidRPr="000F72D9">
            <w:rPr>
              <w:rStyle w:val="a3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D224FB" w:rsidP="00D224FB">
          <w:pPr>
            <w:pStyle w:val="7EFD369258F945EBA42A98699ACC49C3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C5726E" w:rsidRDefault="0005463F" w:rsidP="0005463F">
          <w:pPr>
            <w:pStyle w:val="D42E384C497849A18E07757D4619FA44"/>
          </w:pPr>
          <w:r w:rsidRPr="00C2040A">
            <w:rPr>
              <w:rStyle w:val="a3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103A8F"/>
    <w:rsid w:val="00213812"/>
    <w:rsid w:val="002808DD"/>
    <w:rsid w:val="00316639"/>
    <w:rsid w:val="003B1260"/>
    <w:rsid w:val="004F0EEE"/>
    <w:rsid w:val="00563D16"/>
    <w:rsid w:val="005D5EC7"/>
    <w:rsid w:val="006A3405"/>
    <w:rsid w:val="006D4E5C"/>
    <w:rsid w:val="00722673"/>
    <w:rsid w:val="0073155E"/>
    <w:rsid w:val="00777BA6"/>
    <w:rsid w:val="0078378C"/>
    <w:rsid w:val="00830C27"/>
    <w:rsid w:val="008947FE"/>
    <w:rsid w:val="0090649C"/>
    <w:rsid w:val="00A33F32"/>
    <w:rsid w:val="00C5726E"/>
    <w:rsid w:val="00D224FB"/>
    <w:rsid w:val="00E25223"/>
    <w:rsid w:val="00EB4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5463F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  <w:style w:type="paragraph" w:customStyle="1" w:styleId="7EFD369258F945EBA42A98699ACC49C3">
    <w:name w:val="7EFD369258F945EBA42A98699ACC49C3"/>
    <w:rsid w:val="00D224FB"/>
    <w:rPr>
      <w:rFonts w:eastAsiaTheme="minorHAnsi"/>
      <w:kern w:val="0"/>
      <w14:ligatures w14:val="none"/>
    </w:rPr>
  </w:style>
  <w:style w:type="paragraph" w:customStyle="1" w:styleId="D42E384C497849A18E07757D4619FA44">
    <w:name w:val="D42E384C497849A18E07757D4619FA44"/>
    <w:rsid w:val="0005463F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mydata xmlns="NQF">
  <Institution/>
  <College/>
  <Program/>
</mydata>
</file>

<file path=customXml/itemProps1.xml><?xml version="1.0" encoding="utf-8"?>
<ds:datastoreItem xmlns:ds="http://schemas.openxmlformats.org/officeDocument/2006/customXml" ds:itemID="{06C1A59B-A0C0-45A6-84EF-9BD561E551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4</Pages>
  <Words>629</Words>
  <Characters>3590</Characters>
  <Application>Microsoft Office Word</Application>
  <DocSecurity>0</DocSecurity>
  <Lines>29</Lines>
  <Paragraphs>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91</cp:revision>
  <cp:lastPrinted>2023-05-24T11:54:00Z</cp:lastPrinted>
  <dcterms:created xsi:type="dcterms:W3CDTF">2022-10-23T13:51:00Z</dcterms:created>
  <dcterms:modified xsi:type="dcterms:W3CDTF">2024-06-30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</Properties>
</file>